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3091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20626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c6ae7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363acdb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ebc2f4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7daa1c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dcf357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bc7d701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c37d40d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e9827d0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cb9dbeb8"/>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df787a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3fcb203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294659a4"/>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b90a962d"/>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4e82c02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e041119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81043082"/>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5-09T14:30:07Z</dcterms:created>
  <dcterms:modified xsi:type="dcterms:W3CDTF">2022-05-09T14:30:07Z</dcterms:modified>
</cp:coreProperties>
</file>